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6310CEED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7</w:t>
      </w:r>
    </w:p>
    <w:p w14:paraId="193C7D55" w14:textId="18FEA7DC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91138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0A0D443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74FBD286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7BC843C1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4CDC44AA" w14:textId="72E8B521" w:rsidR="00D83F65" w:rsidRP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cse123ss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D83F65">
        <w:rPr>
          <w:b/>
          <w:bCs/>
          <w:sz w:val="32"/>
          <w:szCs w:val="32"/>
        </w:rPr>
        <w:t>InvalidCourseCodeException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he course code must not contain a</w:t>
      </w:r>
      <w:r>
        <w:rPr>
          <w:rFonts w:ascii="Calibri" w:eastAsia="Calibri" w:hAnsi="Calibri" w:cs="Calibri"/>
          <w:b/>
          <w:bCs/>
          <w:sz w:val="32"/>
          <w:szCs w:val="32"/>
        </w:rPr>
        <w:t>n extra character after the 7</w:t>
      </w:r>
      <w:r w:rsidRPr="00D83F65">
        <w:rPr>
          <w:rFonts w:ascii="Calibri" w:eastAsia="Calibri" w:hAnsi="Calibri" w:cs="Calibri"/>
          <w:b/>
          <w:bCs/>
          <w:sz w:val="32"/>
          <w:szCs w:val="32"/>
          <w:vertAlign w:val="superscript"/>
        </w:rPr>
        <w:t>th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haracter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.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14EB1FDB" w:rsidR="00D83F65" w:rsidRPr="00396C9B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cse123ss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51E47A6" w14:textId="75DF01DD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91138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05AF9196" w14:textId="273B740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D83F65">
        <w:rPr>
          <w:noProof/>
        </w:rPr>
        <w:drawing>
          <wp:anchor distT="0" distB="0" distL="114300" distR="114300" simplePos="0" relativeHeight="251657216" behindDoc="0" locked="0" layoutInCell="1" allowOverlap="1" wp14:anchorId="1EC3988D" wp14:editId="7C9ABE98">
            <wp:simplePos x="0" y="0"/>
            <wp:positionH relativeFrom="column">
              <wp:posOffset>-55880</wp:posOffset>
            </wp:positionH>
            <wp:positionV relativeFrom="paragraph">
              <wp:posOffset>372110</wp:posOffset>
            </wp:positionV>
            <wp:extent cx="6573520" cy="2590800"/>
            <wp:effectExtent l="0" t="0" r="0" b="0"/>
            <wp:wrapSquare wrapText="bothSides"/>
            <wp:docPr id="184211296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112963" name="Picture 1" descr="A screenshot of a computer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352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3B70D8A5" w14:textId="2AE8276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733411C6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F9ABEFC" w14:textId="710FE0FD" w:rsidR="00D83F65" w:rsidRDefault="003E233F" w:rsidP="00D83F65">
      <w:pPr>
        <w:rPr>
          <w:b/>
          <w:bCs/>
          <w:sz w:val="40"/>
          <w:szCs w:val="40"/>
          <w:u w:val="single"/>
        </w:rPr>
      </w:pPr>
      <w:r w:rsidRPr="003E233F">
        <w:rPr>
          <w:b/>
          <w:bCs/>
          <w:sz w:val="40"/>
          <w:szCs w:val="40"/>
          <w:u w:val="single"/>
        </w:rPr>
        <w:drawing>
          <wp:inline distT="0" distB="0" distL="0" distR="0" wp14:anchorId="09373D9A" wp14:editId="1C7CFCC1">
            <wp:extent cx="5943600" cy="2338705"/>
            <wp:effectExtent l="0" t="0" r="0" b="4445"/>
            <wp:docPr id="490950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95089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DAF4615" w14:textId="77777777" w:rsidR="00D83F65" w:rsidRDefault="00D83F65" w:rsidP="00D83F65">
      <w:pPr>
        <w:rPr>
          <w:b/>
          <w:bCs/>
          <w:sz w:val="36"/>
          <w:szCs w:val="36"/>
        </w:rPr>
      </w:pPr>
    </w:p>
    <w:p w14:paraId="382069DF" w14:textId="77777777" w:rsidR="00D83F65" w:rsidRDefault="00D83F65" w:rsidP="00D83F65"/>
    <w:p w14:paraId="4E8A6C79" w14:textId="77777777" w:rsidR="00D83F65" w:rsidRDefault="00D83F65" w:rsidP="00D83F65"/>
    <w:p w14:paraId="2F703D58" w14:textId="77777777" w:rsidR="00D83F65" w:rsidRDefault="00D83F65" w:rsidP="00D83F65"/>
    <w:p w14:paraId="7FEE1535" w14:textId="77777777" w:rsidR="00D83F65" w:rsidRDefault="00D83F65" w:rsidP="00D83F65"/>
    <w:p w14:paraId="6BB093F4" w14:textId="77777777" w:rsidR="00D83F65" w:rsidRDefault="00D83F65" w:rsidP="00D83F65"/>
    <w:p w14:paraId="7028E1A9" w14:textId="77777777" w:rsidR="00D83F65" w:rsidRDefault="00D83F65" w:rsidP="00D83F65"/>
    <w:p w14:paraId="6B66117E" w14:textId="77777777" w:rsidR="00D83F65" w:rsidRDefault="00D83F65" w:rsidP="00D83F65"/>
    <w:p w14:paraId="45BA0DC7" w14:textId="77777777" w:rsidR="00D83F65" w:rsidRPr="00396C9B" w:rsidRDefault="00D83F65" w:rsidP="00D83F65"/>
    <w:p w14:paraId="0DAF60A4" w14:textId="77777777" w:rsidR="00D83F65" w:rsidRPr="004C202A" w:rsidRDefault="00D83F65" w:rsidP="00D83F65"/>
    <w:p w14:paraId="1C1B22C9" w14:textId="77777777" w:rsidR="00D83F65" w:rsidRPr="009508FA" w:rsidRDefault="00D83F65" w:rsidP="00D83F65"/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E233F"/>
    <w:rsid w:val="004A1A1E"/>
    <w:rsid w:val="004B1A9A"/>
    <w:rsid w:val="005B242C"/>
    <w:rsid w:val="0061235D"/>
    <w:rsid w:val="00841434"/>
    <w:rsid w:val="00856A27"/>
    <w:rsid w:val="00943309"/>
    <w:rsid w:val="0096733F"/>
    <w:rsid w:val="00A91138"/>
    <w:rsid w:val="00BF6731"/>
    <w:rsid w:val="00D83F65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5</cp:revision>
  <dcterms:created xsi:type="dcterms:W3CDTF">2023-05-12T18:31:00Z</dcterms:created>
  <dcterms:modified xsi:type="dcterms:W3CDTF">2023-05-17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